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50FF3F2F" w:rsidR="00440EBF" w:rsidRPr="00EB5CEC" w:rsidRDefault="002F2543" w:rsidP="002F2543">
      <w:pPr>
        <w:pStyle w:val="Heading2"/>
        <w:rPr>
          <w:sz w:val="28"/>
          <w:szCs w:val="28"/>
        </w:rPr>
      </w:pPr>
      <w:r w:rsidRPr="00EB5CEC">
        <w:rPr>
          <w:sz w:val="28"/>
          <w:szCs w:val="28"/>
        </w:rPr>
        <w:t>Chapter 1</w:t>
      </w:r>
      <w:r w:rsidRPr="00EB5CEC">
        <w:rPr>
          <w:rFonts w:hint="eastAsia"/>
          <w:sz w:val="28"/>
          <w:szCs w:val="28"/>
        </w:rPr>
        <w:t xml:space="preserve"> </w:t>
      </w:r>
      <w:r w:rsidRPr="00EB5CEC">
        <w:rPr>
          <w:sz w:val="28"/>
          <w:szCs w:val="28"/>
        </w:rPr>
        <w:t>Introduction</w:t>
      </w:r>
    </w:p>
    <w:p w14:paraId="3BE428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. What is the main goal of Chapter 1?</w:t>
      </w:r>
    </w:p>
    <w:p w14:paraId="3AF07F6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provide a detailed analysis of network protocols</w:t>
      </w:r>
    </w:p>
    <w:p w14:paraId="37551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get a "feel" and "big picture" introduction to networking</w:t>
      </w:r>
    </w:p>
    <w:p w14:paraId="572741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explain the technical details of Internet infrastructure</w:t>
      </w:r>
    </w:p>
    <w:p w14:paraId="181B7D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are different types of networks</w:t>
      </w:r>
    </w:p>
    <w:p w14:paraId="71BC84FB" w14:textId="77777777" w:rsidR="00EB5CEC" w:rsidRPr="00EB5CEC" w:rsidRDefault="00EB5CEC" w:rsidP="00EB5CEC">
      <w:pPr>
        <w:rPr>
          <w:sz w:val="22"/>
          <w:szCs w:val="22"/>
        </w:rPr>
      </w:pPr>
    </w:p>
    <w:p w14:paraId="684694F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get a "feel" and "big picture" introduction to networking</w:t>
      </w:r>
    </w:p>
    <w:p w14:paraId="76CE4E80" w14:textId="77777777" w:rsidR="00EB5CEC" w:rsidRPr="00EB5CEC" w:rsidRDefault="00EB5CEC" w:rsidP="00EB5CEC">
      <w:pPr>
        <w:rPr>
          <w:sz w:val="22"/>
          <w:szCs w:val="22"/>
        </w:rPr>
      </w:pPr>
    </w:p>
    <w:p w14:paraId="63A6853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. What are hosts in the context of computer networks?</w:t>
      </w:r>
    </w:p>
    <w:p w14:paraId="0651DE5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Network routers</w:t>
      </w:r>
    </w:p>
    <w:p w14:paraId="0DCA47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d systems</w:t>
      </w:r>
    </w:p>
    <w:p w14:paraId="2419785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s</w:t>
      </w:r>
    </w:p>
    <w:p w14:paraId="002995A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ommunication links</w:t>
      </w:r>
    </w:p>
    <w:p w14:paraId="565E82BA" w14:textId="77777777" w:rsidR="00EB5CEC" w:rsidRPr="00EB5CEC" w:rsidRDefault="00EB5CEC" w:rsidP="00EB5CEC">
      <w:pPr>
        <w:rPr>
          <w:sz w:val="22"/>
          <w:szCs w:val="22"/>
        </w:rPr>
      </w:pPr>
    </w:p>
    <w:p w14:paraId="02CA04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End systems</w:t>
      </w:r>
    </w:p>
    <w:p w14:paraId="1B23E555" w14:textId="77777777" w:rsidR="00EB5CEC" w:rsidRPr="00EB5CEC" w:rsidRDefault="00EB5CEC" w:rsidP="00EB5CEC">
      <w:pPr>
        <w:rPr>
          <w:sz w:val="22"/>
          <w:szCs w:val="22"/>
        </w:rPr>
      </w:pPr>
    </w:p>
    <w:p w14:paraId="4B21A3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. What does ISP stand for?</w:t>
      </w:r>
    </w:p>
    <w:p w14:paraId="647FE5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Internet Security Protocol</w:t>
      </w:r>
    </w:p>
    <w:p w14:paraId="19943BE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nternal System Process</w:t>
      </w:r>
    </w:p>
    <w:p w14:paraId="66CA4BE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Internet Service Provider</w:t>
      </w:r>
    </w:p>
    <w:p w14:paraId="79CDDD7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International Standard Protocol</w:t>
      </w:r>
    </w:p>
    <w:p w14:paraId="69B5F931" w14:textId="77777777" w:rsidR="00EB5CEC" w:rsidRPr="00EB5CEC" w:rsidRDefault="00EB5CEC" w:rsidP="00EB5CEC">
      <w:pPr>
        <w:rPr>
          <w:sz w:val="22"/>
          <w:szCs w:val="22"/>
        </w:rPr>
      </w:pPr>
    </w:p>
    <w:p w14:paraId="0525BA6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Internet Service Provider</w:t>
      </w:r>
    </w:p>
    <w:p w14:paraId="136D911C" w14:textId="77777777" w:rsidR="00EB5CEC" w:rsidRPr="00EB5CEC" w:rsidRDefault="00EB5CEC" w:rsidP="00EB5CEC">
      <w:pPr>
        <w:rPr>
          <w:sz w:val="22"/>
          <w:szCs w:val="22"/>
        </w:rPr>
      </w:pPr>
    </w:p>
    <w:p w14:paraId="6D64AAC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. Which of the following is NOT considered a type of physical media for network links?</w:t>
      </w:r>
    </w:p>
    <w:p w14:paraId="49F852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iber optic cable</w:t>
      </w:r>
    </w:p>
    <w:p w14:paraId="567B700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Coaxial cable</w:t>
      </w:r>
    </w:p>
    <w:p w14:paraId="5884AA2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adio waves</w:t>
      </w:r>
    </w:p>
    <w:p w14:paraId="747FB7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Ethernet switch</w:t>
      </w:r>
    </w:p>
    <w:p w14:paraId="629DC88E" w14:textId="77777777" w:rsidR="00EB5CEC" w:rsidRPr="00EB5CEC" w:rsidRDefault="00EB5CEC" w:rsidP="00EB5CEC">
      <w:pPr>
        <w:rPr>
          <w:sz w:val="22"/>
          <w:szCs w:val="22"/>
        </w:rPr>
      </w:pPr>
    </w:p>
    <w:p w14:paraId="5A23EC3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Ethernet switch</w:t>
      </w:r>
    </w:p>
    <w:p w14:paraId="2F28F043" w14:textId="77777777" w:rsidR="00EB5CEC" w:rsidRPr="00EB5CEC" w:rsidRDefault="00EB5CEC" w:rsidP="00EB5CEC">
      <w:pPr>
        <w:rPr>
          <w:sz w:val="22"/>
          <w:szCs w:val="22"/>
        </w:rPr>
      </w:pPr>
    </w:p>
    <w:p w14:paraId="50961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5. What is the transmission rate also known as?</w:t>
      </w:r>
    </w:p>
    <w:p w14:paraId="2965B0D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Bandwidth</w:t>
      </w:r>
    </w:p>
    <w:p w14:paraId="3D3CF6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atency</w:t>
      </w:r>
    </w:p>
    <w:p w14:paraId="66D8BF8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roughput</w:t>
      </w:r>
    </w:p>
    <w:p w14:paraId="24378B8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ropagation delay</w:t>
      </w:r>
    </w:p>
    <w:p w14:paraId="01F1C2AC" w14:textId="77777777" w:rsidR="00EB5CEC" w:rsidRPr="00EB5CEC" w:rsidRDefault="00EB5CEC" w:rsidP="00EB5CEC">
      <w:pPr>
        <w:rPr>
          <w:sz w:val="22"/>
          <w:szCs w:val="22"/>
        </w:rPr>
      </w:pPr>
    </w:p>
    <w:p w14:paraId="32C5EC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Bandwidth</w:t>
      </w:r>
    </w:p>
    <w:p w14:paraId="6E02037D" w14:textId="77777777" w:rsidR="00EB5CEC" w:rsidRPr="00EB5CEC" w:rsidRDefault="00EB5CEC" w:rsidP="00EB5CEC">
      <w:pPr>
        <w:rPr>
          <w:sz w:val="22"/>
          <w:szCs w:val="22"/>
        </w:rPr>
      </w:pPr>
    </w:p>
    <w:p w14:paraId="5E4CC96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6. What is the main function of packet switches in a network?</w:t>
      </w:r>
    </w:p>
    <w:p w14:paraId="42D7129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</w:t>
      </w:r>
    </w:p>
    <w:p w14:paraId="4FF1F29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orward packets</w:t>
      </w:r>
    </w:p>
    <w:p w14:paraId="0FF477B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compress data</w:t>
      </w:r>
    </w:p>
    <w:p w14:paraId="30A1F1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generate network traffic</w:t>
      </w:r>
    </w:p>
    <w:p w14:paraId="4FBA16DC" w14:textId="77777777" w:rsidR="00EB5CEC" w:rsidRPr="00EB5CEC" w:rsidRDefault="00EB5CEC" w:rsidP="00EB5CEC">
      <w:pPr>
        <w:rPr>
          <w:sz w:val="22"/>
          <w:szCs w:val="22"/>
        </w:rPr>
      </w:pPr>
    </w:p>
    <w:p w14:paraId="310BD69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forward packets</w:t>
      </w:r>
    </w:p>
    <w:p w14:paraId="5C33BBD7" w14:textId="77777777" w:rsidR="00EB5CEC" w:rsidRPr="00EB5CEC" w:rsidRDefault="00EB5CEC" w:rsidP="00EB5CEC">
      <w:pPr>
        <w:rPr>
          <w:sz w:val="22"/>
          <w:szCs w:val="22"/>
        </w:rPr>
      </w:pPr>
    </w:p>
    <w:p w14:paraId="47BA0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1. Which of the following is NOT typically found in a home network?</w:t>
      </w:r>
    </w:p>
    <w:p w14:paraId="4707E6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er</w:t>
      </w:r>
    </w:p>
    <w:p w14:paraId="1534B2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irewall</w:t>
      </w:r>
    </w:p>
    <w:p w14:paraId="21B1B73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AT</w:t>
      </w:r>
    </w:p>
    <w:p w14:paraId="39CF82F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DSLAM</w:t>
      </w:r>
    </w:p>
    <w:p w14:paraId="68E01578" w14:textId="77777777" w:rsidR="00EB5CEC" w:rsidRPr="00EB5CEC" w:rsidRDefault="00EB5CEC" w:rsidP="00EB5CEC">
      <w:pPr>
        <w:rPr>
          <w:sz w:val="22"/>
          <w:szCs w:val="22"/>
        </w:rPr>
      </w:pPr>
    </w:p>
    <w:p w14:paraId="77A4915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DSLAM</w:t>
      </w:r>
    </w:p>
    <w:p w14:paraId="7F684391" w14:textId="77777777" w:rsidR="00EB5CEC" w:rsidRPr="00EB5CEC" w:rsidRDefault="00EB5CEC" w:rsidP="00EB5CEC">
      <w:pPr>
        <w:rPr>
          <w:sz w:val="22"/>
          <w:szCs w:val="22"/>
        </w:rPr>
      </w:pPr>
    </w:p>
    <w:p w14:paraId="5DF4FBD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2. What is the typical range of a wireless LAN (WLAN)?</w:t>
      </w:r>
    </w:p>
    <w:p w14:paraId="1A6E9C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-10 meters</w:t>
      </w:r>
    </w:p>
    <w:p w14:paraId="2076F78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b) 10-100 meters</w:t>
      </w:r>
    </w:p>
    <w:p w14:paraId="0F03AB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-1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1ACE681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-100 </w:t>
      </w:r>
      <w:proofErr w:type="spellStart"/>
      <w:r w:rsidRPr="00EB5CEC">
        <w:rPr>
          <w:sz w:val="22"/>
          <w:szCs w:val="22"/>
        </w:rPr>
        <w:t>kilometers</w:t>
      </w:r>
      <w:proofErr w:type="spellEnd"/>
    </w:p>
    <w:p w14:paraId="7B7CBF2D" w14:textId="77777777" w:rsidR="00EB5CEC" w:rsidRPr="00EB5CEC" w:rsidRDefault="00EB5CEC" w:rsidP="00EB5CEC">
      <w:pPr>
        <w:rPr>
          <w:sz w:val="22"/>
          <w:szCs w:val="22"/>
        </w:rPr>
      </w:pPr>
    </w:p>
    <w:p w14:paraId="7BBF2C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10-100 meters</w:t>
      </w:r>
    </w:p>
    <w:p w14:paraId="70233C9F" w14:textId="77777777" w:rsidR="00EB5CEC" w:rsidRPr="00EB5CEC" w:rsidRDefault="00EB5CEC" w:rsidP="00EB5CEC">
      <w:pPr>
        <w:rPr>
          <w:sz w:val="22"/>
          <w:szCs w:val="22"/>
        </w:rPr>
      </w:pPr>
    </w:p>
    <w:p w14:paraId="12D99F5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3. What is the main difference between guided and unguided media?</w:t>
      </w:r>
    </w:p>
    <w:p w14:paraId="41C3998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Guided media use copper wire, unguided use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s</w:t>
      </w:r>
    </w:p>
    <w:p w14:paraId="07E5118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Guided media are faster, unguided are slower</w:t>
      </w:r>
    </w:p>
    <w:p w14:paraId="79DF3BB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ided media use solid materials, unguided propagate freely</w:t>
      </w:r>
    </w:p>
    <w:p w14:paraId="0401DD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Guided media are more secure, unguided are less secure</w:t>
      </w:r>
    </w:p>
    <w:p w14:paraId="569F30CA" w14:textId="77777777" w:rsidR="00EB5CEC" w:rsidRPr="00EB5CEC" w:rsidRDefault="00EB5CEC" w:rsidP="00EB5CEC">
      <w:pPr>
        <w:rPr>
          <w:sz w:val="22"/>
          <w:szCs w:val="22"/>
        </w:rPr>
      </w:pPr>
    </w:p>
    <w:p w14:paraId="341F990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Guided media use solid materials, unguided propagate freely</w:t>
      </w:r>
    </w:p>
    <w:p w14:paraId="3B3EDE70" w14:textId="77777777" w:rsidR="00EB5CEC" w:rsidRPr="00EB5CEC" w:rsidRDefault="00EB5CEC" w:rsidP="00EB5CEC">
      <w:pPr>
        <w:rPr>
          <w:sz w:val="22"/>
          <w:szCs w:val="22"/>
        </w:rPr>
      </w:pPr>
    </w:p>
    <w:p w14:paraId="75E8454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4. Which of the following is an example of guided media?</w:t>
      </w:r>
    </w:p>
    <w:p w14:paraId="6AB79A4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adio waves</w:t>
      </w:r>
    </w:p>
    <w:p w14:paraId="20A660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atellite transmission</w:t>
      </w:r>
    </w:p>
    <w:p w14:paraId="29D68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iber optic cable</w:t>
      </w:r>
    </w:p>
    <w:p w14:paraId="25C812F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Bluetooth</w:t>
      </w:r>
    </w:p>
    <w:p w14:paraId="078B5137" w14:textId="77777777" w:rsidR="00EB5CEC" w:rsidRPr="00EB5CEC" w:rsidRDefault="00EB5CEC" w:rsidP="00EB5CEC">
      <w:pPr>
        <w:rPr>
          <w:sz w:val="22"/>
          <w:szCs w:val="22"/>
        </w:rPr>
      </w:pPr>
    </w:p>
    <w:p w14:paraId="06B75E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Fiber optic cable</w:t>
      </w:r>
    </w:p>
    <w:p w14:paraId="43A400B1" w14:textId="77777777" w:rsidR="00EB5CEC" w:rsidRPr="00EB5CEC" w:rsidRDefault="00EB5CEC" w:rsidP="00EB5CEC">
      <w:pPr>
        <w:rPr>
          <w:sz w:val="22"/>
          <w:szCs w:val="22"/>
        </w:rPr>
      </w:pPr>
    </w:p>
    <w:p w14:paraId="05BB702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15. What is the main advantage of </w:t>
      </w:r>
      <w:proofErr w:type="spellStart"/>
      <w:r w:rsidRPr="00EB5CEC">
        <w:rPr>
          <w:sz w:val="22"/>
          <w:szCs w:val="22"/>
        </w:rPr>
        <w:t>fiber</w:t>
      </w:r>
      <w:proofErr w:type="spellEnd"/>
      <w:r w:rsidRPr="00EB5CEC">
        <w:rPr>
          <w:sz w:val="22"/>
          <w:szCs w:val="22"/>
        </w:rPr>
        <w:t xml:space="preserve"> optic cable over copper wire?</w:t>
      </w:r>
    </w:p>
    <w:p w14:paraId="02CB3B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Lower cost</w:t>
      </w:r>
    </w:p>
    <w:p w14:paraId="49A621B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asier installation</w:t>
      </w:r>
    </w:p>
    <w:p w14:paraId="056947B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igher data rates over longer distances</w:t>
      </w:r>
    </w:p>
    <w:p w14:paraId="32F068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Better resistance to physical damage</w:t>
      </w:r>
    </w:p>
    <w:p w14:paraId="4BD4CC9C" w14:textId="77777777" w:rsidR="00EB5CEC" w:rsidRPr="00EB5CEC" w:rsidRDefault="00EB5CEC" w:rsidP="00EB5CEC">
      <w:pPr>
        <w:rPr>
          <w:sz w:val="22"/>
          <w:szCs w:val="22"/>
        </w:rPr>
      </w:pPr>
    </w:p>
    <w:p w14:paraId="3DBA494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Higher data rates over longer distances</w:t>
      </w:r>
    </w:p>
    <w:p w14:paraId="2E98E827" w14:textId="77777777" w:rsidR="00EB5CEC" w:rsidRPr="00EB5CEC" w:rsidRDefault="00EB5CEC" w:rsidP="00EB5CEC">
      <w:pPr>
        <w:rPr>
          <w:sz w:val="22"/>
          <w:szCs w:val="22"/>
        </w:rPr>
      </w:pPr>
    </w:p>
    <w:p w14:paraId="3B0EFA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16. What is the primary function of routing in a network?</w:t>
      </w:r>
    </w:p>
    <w:p w14:paraId="489CD04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ncrypting data packets</w:t>
      </w:r>
    </w:p>
    <w:p w14:paraId="42EEBC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Determining source-destination paths for packets</w:t>
      </w:r>
    </w:p>
    <w:p w14:paraId="5BBBFDD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Compressing data for transmission</w:t>
      </w:r>
    </w:p>
    <w:p w14:paraId="56060F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Managing network congestion</w:t>
      </w:r>
    </w:p>
    <w:p w14:paraId="419523C3" w14:textId="77777777" w:rsidR="00EB5CEC" w:rsidRPr="00EB5CEC" w:rsidRDefault="00EB5CEC" w:rsidP="00EB5CEC">
      <w:pPr>
        <w:rPr>
          <w:sz w:val="22"/>
          <w:szCs w:val="22"/>
        </w:rPr>
      </w:pPr>
    </w:p>
    <w:p w14:paraId="1189D29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Determining source-destination paths for packets</w:t>
      </w:r>
    </w:p>
    <w:p w14:paraId="6F60FA7E" w14:textId="77777777" w:rsidR="00EB5CEC" w:rsidRPr="00EB5CEC" w:rsidRDefault="00EB5CEC" w:rsidP="00EB5CEC">
      <w:pPr>
        <w:rPr>
          <w:sz w:val="22"/>
          <w:szCs w:val="22"/>
        </w:rPr>
      </w:pPr>
    </w:p>
    <w:p w14:paraId="767695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7. What is the difference between forwarding and routing?</w:t>
      </w:r>
    </w:p>
    <w:p w14:paraId="3E51642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Forwarding is global, routing is local</w:t>
      </w:r>
    </w:p>
    <w:p w14:paraId="537B14B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is faster, routing is slower</w:t>
      </w:r>
    </w:p>
    <w:p w14:paraId="33D76CD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Forwarding is a local action, routing is a global action</w:t>
      </w:r>
    </w:p>
    <w:p w14:paraId="6A76D68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Forwarding uses IP addresses, routing uses MAC addresses</w:t>
      </w:r>
    </w:p>
    <w:p w14:paraId="6C101CBB" w14:textId="77777777" w:rsidR="00EB5CEC" w:rsidRPr="00EB5CEC" w:rsidRDefault="00EB5CEC" w:rsidP="00EB5CEC">
      <w:pPr>
        <w:rPr>
          <w:sz w:val="22"/>
          <w:szCs w:val="22"/>
        </w:rPr>
      </w:pPr>
    </w:p>
    <w:p w14:paraId="412B14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Forwarding is a local action, routing is a global action</w:t>
      </w:r>
    </w:p>
    <w:p w14:paraId="2CB16E32" w14:textId="77777777" w:rsidR="00EB5CEC" w:rsidRPr="00EB5CEC" w:rsidRDefault="00EB5CEC" w:rsidP="00EB5CEC">
      <w:pPr>
        <w:rPr>
          <w:sz w:val="22"/>
          <w:szCs w:val="22"/>
        </w:rPr>
      </w:pPr>
    </w:p>
    <w:p w14:paraId="2DDD2CF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8. What is store-and-forward transmission in packet switching?</w:t>
      </w:r>
    </w:p>
    <w:p w14:paraId="1912A71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toring packets indefinitely before forwarding</w:t>
      </w:r>
    </w:p>
    <w:p w14:paraId="7BA01EE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Forwarding packets immediately upon receipt</w:t>
      </w:r>
    </w:p>
    <w:p w14:paraId="48CD603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Waiting for the entire packet to arrive before forwarding</w:t>
      </w:r>
    </w:p>
    <w:p w14:paraId="09F062D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Splitting packets into smaller fragments before forwarding</w:t>
      </w:r>
    </w:p>
    <w:p w14:paraId="660D860F" w14:textId="77777777" w:rsidR="00EB5CEC" w:rsidRPr="00EB5CEC" w:rsidRDefault="00EB5CEC" w:rsidP="00EB5CEC">
      <w:pPr>
        <w:rPr>
          <w:sz w:val="22"/>
          <w:szCs w:val="22"/>
        </w:rPr>
      </w:pPr>
    </w:p>
    <w:p w14:paraId="2FDCDC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Waiting for the entire packet to arrive before forwarding</w:t>
      </w:r>
    </w:p>
    <w:p w14:paraId="46F54F9A" w14:textId="77777777" w:rsidR="00EB5CEC" w:rsidRPr="00EB5CEC" w:rsidRDefault="00EB5CEC" w:rsidP="00EB5CEC">
      <w:pPr>
        <w:rPr>
          <w:sz w:val="22"/>
          <w:szCs w:val="22"/>
        </w:rPr>
      </w:pPr>
    </w:p>
    <w:p w14:paraId="4BFBA59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19. What causes queueing delay in routers?</w:t>
      </w:r>
    </w:p>
    <w:p w14:paraId="100C086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Slow processing speed of routers</w:t>
      </w:r>
    </w:p>
    <w:p w14:paraId="38ABA8B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Limited bandwidth of outgoing links</w:t>
      </w:r>
    </w:p>
    <w:p w14:paraId="2C7374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arrival rate exceeding outgoing link capacity</w:t>
      </w:r>
    </w:p>
    <w:p w14:paraId="6449496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Large packet sizes</w:t>
      </w:r>
    </w:p>
    <w:p w14:paraId="6A922519" w14:textId="77777777" w:rsidR="00EB5CEC" w:rsidRPr="00EB5CEC" w:rsidRDefault="00EB5CEC" w:rsidP="00EB5CEC">
      <w:pPr>
        <w:rPr>
          <w:sz w:val="22"/>
          <w:szCs w:val="22"/>
        </w:rPr>
      </w:pPr>
    </w:p>
    <w:p w14:paraId="03A615C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Answer: c) Packet arrival rate exceeding outgoing link capacity</w:t>
      </w:r>
    </w:p>
    <w:p w14:paraId="159D9FFA" w14:textId="77777777" w:rsidR="00EB5CEC" w:rsidRPr="00EB5CEC" w:rsidRDefault="00EB5CEC" w:rsidP="00EB5CEC">
      <w:pPr>
        <w:rPr>
          <w:sz w:val="22"/>
          <w:szCs w:val="22"/>
        </w:rPr>
      </w:pPr>
    </w:p>
    <w:p w14:paraId="5B0EED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0. What is the main difference between packet switching and circuit switching?</w:t>
      </w:r>
    </w:p>
    <w:p w14:paraId="66C94D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witching is faster, circuit switching is slower</w:t>
      </w:r>
    </w:p>
    <w:p w14:paraId="53A548A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acket switching uses dedicated resources, circuit switching shares resources</w:t>
      </w:r>
    </w:p>
    <w:p w14:paraId="06E1BF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Packet switching is more reliable, circuit switching is less reliable</w:t>
      </w:r>
    </w:p>
    <w:p w14:paraId="1D8458B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switching shares resources, circuit switching uses dedicated resources</w:t>
      </w:r>
    </w:p>
    <w:p w14:paraId="794B8B9D" w14:textId="77777777" w:rsidR="00EB5CEC" w:rsidRPr="00EB5CEC" w:rsidRDefault="00EB5CEC" w:rsidP="00EB5CEC">
      <w:pPr>
        <w:rPr>
          <w:sz w:val="22"/>
          <w:szCs w:val="22"/>
        </w:rPr>
      </w:pPr>
    </w:p>
    <w:p w14:paraId="6237F5E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Packet switching shares resources, circuit switching uses dedicated resources</w:t>
      </w:r>
    </w:p>
    <w:p w14:paraId="17E1801A" w14:textId="77777777" w:rsidR="00EB5CEC" w:rsidRPr="00EB5CEC" w:rsidRDefault="00EB5CEC" w:rsidP="00EB5CEC">
      <w:pPr>
        <w:rPr>
          <w:sz w:val="22"/>
          <w:szCs w:val="22"/>
        </w:rPr>
      </w:pPr>
    </w:p>
    <w:p w14:paraId="40FC2F7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1. What is an Internet Exchange Point (IXP)?</w:t>
      </w:r>
    </w:p>
    <w:p w14:paraId="25B620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place where ISPs connect directly to each other</w:t>
      </w:r>
    </w:p>
    <w:p w14:paraId="5708D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central authority that manages the Internet</w:t>
      </w:r>
    </w:p>
    <w:p w14:paraId="09D0653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type of router used in the Internet backbone</w:t>
      </w:r>
    </w:p>
    <w:p w14:paraId="1AC8D57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satellite communication hub</w:t>
      </w:r>
    </w:p>
    <w:p w14:paraId="25B10254" w14:textId="77777777" w:rsidR="00EB5CEC" w:rsidRPr="00EB5CEC" w:rsidRDefault="00EB5CEC" w:rsidP="00EB5CEC">
      <w:pPr>
        <w:rPr>
          <w:sz w:val="22"/>
          <w:szCs w:val="22"/>
        </w:rPr>
      </w:pPr>
    </w:p>
    <w:p w14:paraId="12B325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A place where ISPs connect directly to each other</w:t>
      </w:r>
    </w:p>
    <w:p w14:paraId="7DBD5E9E" w14:textId="77777777" w:rsidR="00EB5CEC" w:rsidRPr="00EB5CEC" w:rsidRDefault="00EB5CEC" w:rsidP="00EB5CEC">
      <w:pPr>
        <w:rPr>
          <w:sz w:val="22"/>
          <w:szCs w:val="22"/>
        </w:rPr>
      </w:pPr>
    </w:p>
    <w:p w14:paraId="64E3C1F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2. What is a tier-1 ISP?</w:t>
      </w:r>
    </w:p>
    <w:p w14:paraId="10960B0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 local Internet Service Provider</w:t>
      </w:r>
    </w:p>
    <w:p w14:paraId="67312E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 national or international ISP with global coverage</w:t>
      </w:r>
    </w:p>
    <w:p w14:paraId="64D10DF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A content provider network</w:t>
      </w:r>
    </w:p>
    <w:p w14:paraId="431151B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 regional Internet Service Provider</w:t>
      </w:r>
    </w:p>
    <w:p w14:paraId="0A788791" w14:textId="77777777" w:rsidR="00EB5CEC" w:rsidRPr="00EB5CEC" w:rsidRDefault="00EB5CEC" w:rsidP="00EB5CEC">
      <w:pPr>
        <w:rPr>
          <w:sz w:val="22"/>
          <w:szCs w:val="22"/>
        </w:rPr>
      </w:pPr>
    </w:p>
    <w:p w14:paraId="4CF56DF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A national or international ISP with global coverage</w:t>
      </w:r>
    </w:p>
    <w:p w14:paraId="7E89521B" w14:textId="77777777" w:rsidR="00EB5CEC" w:rsidRPr="00EB5CEC" w:rsidRDefault="00EB5CEC" w:rsidP="00EB5CEC">
      <w:pPr>
        <w:rPr>
          <w:sz w:val="22"/>
          <w:szCs w:val="22"/>
        </w:rPr>
      </w:pPr>
    </w:p>
    <w:p w14:paraId="751FD5C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3. What are the four main sources of packet delay in networks?</w:t>
      </w:r>
    </w:p>
    <w:p w14:paraId="6159632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rocessing, queueing, transmission, and propagation delays</w:t>
      </w:r>
    </w:p>
    <w:p w14:paraId="3D3D8E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Encryption, decryption, compression, and decompression delays</w:t>
      </w:r>
    </w:p>
    <w:p w14:paraId="7D95B0E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Routing, forwarding, switching, and multiplexing delays</w:t>
      </w:r>
    </w:p>
    <w:p w14:paraId="72B11FE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Sending, receiving, acknowledging, and retransmitting delays</w:t>
      </w:r>
    </w:p>
    <w:p w14:paraId="1022D158" w14:textId="77777777" w:rsidR="00EB5CEC" w:rsidRPr="00EB5CEC" w:rsidRDefault="00EB5CEC" w:rsidP="00EB5CEC">
      <w:pPr>
        <w:rPr>
          <w:sz w:val="22"/>
          <w:szCs w:val="22"/>
        </w:rPr>
      </w:pPr>
    </w:p>
    <w:p w14:paraId="22C5D56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Processing, queueing, transmission, and propagation delays</w:t>
      </w:r>
    </w:p>
    <w:p w14:paraId="1A982E8E" w14:textId="77777777" w:rsidR="00EB5CEC" w:rsidRPr="00EB5CEC" w:rsidRDefault="00EB5CEC" w:rsidP="00EB5CEC">
      <w:pPr>
        <w:rPr>
          <w:sz w:val="22"/>
          <w:szCs w:val="22"/>
        </w:rPr>
      </w:pPr>
    </w:p>
    <w:p w14:paraId="5B3EAD2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4. What is the transmission delay of a 1000-bit packet on a 100 Mbps link?</w:t>
      </w:r>
    </w:p>
    <w:p w14:paraId="0E860B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4768E01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b) 0.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D6AE65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c) 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29148D9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d) 10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148809AF" w14:textId="77777777" w:rsidR="00EB5CEC" w:rsidRPr="00EB5CEC" w:rsidRDefault="00EB5CEC" w:rsidP="00EB5CEC">
      <w:pPr>
        <w:rPr>
          <w:sz w:val="22"/>
          <w:szCs w:val="22"/>
        </w:rPr>
      </w:pPr>
    </w:p>
    <w:p w14:paraId="41E84AC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 xml:space="preserve">Answer: a) 0.01 </w:t>
      </w:r>
      <w:proofErr w:type="spellStart"/>
      <w:r w:rsidRPr="00EB5CEC">
        <w:rPr>
          <w:sz w:val="22"/>
          <w:szCs w:val="22"/>
        </w:rPr>
        <w:t>ms</w:t>
      </w:r>
      <w:proofErr w:type="spellEnd"/>
    </w:p>
    <w:p w14:paraId="078983B9" w14:textId="77777777" w:rsidR="00EB5CEC" w:rsidRPr="00EB5CEC" w:rsidRDefault="00EB5CEC" w:rsidP="00EB5CEC">
      <w:pPr>
        <w:rPr>
          <w:sz w:val="22"/>
          <w:szCs w:val="22"/>
        </w:rPr>
      </w:pPr>
    </w:p>
    <w:p w14:paraId="418EF20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5. What is the main cause of packet loss in networks?</w:t>
      </w:r>
    </w:p>
    <w:p w14:paraId="23E6C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Electromagnetic interference</w:t>
      </w:r>
    </w:p>
    <w:p w14:paraId="667E061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Router processing errors</w:t>
      </w:r>
    </w:p>
    <w:p w14:paraId="0BBC16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uffer overflow in routers</w:t>
      </w:r>
    </w:p>
    <w:p w14:paraId="49AB2E7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ransmission media failures</w:t>
      </w:r>
    </w:p>
    <w:p w14:paraId="47233419" w14:textId="77777777" w:rsidR="00EB5CEC" w:rsidRPr="00EB5CEC" w:rsidRDefault="00EB5CEC" w:rsidP="00EB5CEC">
      <w:pPr>
        <w:rPr>
          <w:sz w:val="22"/>
          <w:szCs w:val="22"/>
        </w:rPr>
      </w:pPr>
    </w:p>
    <w:p w14:paraId="2C926F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Buffer overflow in routers</w:t>
      </w:r>
    </w:p>
    <w:p w14:paraId="08DB11EA" w14:textId="77777777" w:rsidR="00EB5CEC" w:rsidRPr="00EB5CEC" w:rsidRDefault="00EB5CEC" w:rsidP="00EB5CEC">
      <w:pPr>
        <w:rPr>
          <w:sz w:val="22"/>
          <w:szCs w:val="22"/>
        </w:rPr>
      </w:pPr>
    </w:p>
    <w:p w14:paraId="574AE53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6. What is throughput in the context of network performance?</w:t>
      </w:r>
    </w:p>
    <w:p w14:paraId="6F4788E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number of packets transmitted per second</w:t>
      </w:r>
    </w:p>
    <w:p w14:paraId="265CDD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rate at which data is transmitted from sender to receiver</w:t>
      </w:r>
    </w:p>
    <w:p w14:paraId="539D71D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time taken for a packet to reach its destination</w:t>
      </w:r>
    </w:p>
    <w:p w14:paraId="5A254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amount of data that can be stored in a router's buffer</w:t>
      </w:r>
    </w:p>
    <w:p w14:paraId="62202209" w14:textId="77777777" w:rsidR="00EB5CEC" w:rsidRPr="00EB5CEC" w:rsidRDefault="00EB5CEC" w:rsidP="00EB5CEC">
      <w:pPr>
        <w:rPr>
          <w:sz w:val="22"/>
          <w:szCs w:val="22"/>
        </w:rPr>
      </w:pPr>
    </w:p>
    <w:p w14:paraId="05C694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he rate at which data is transmitted from sender to receiver</w:t>
      </w:r>
    </w:p>
    <w:p w14:paraId="2E31508F" w14:textId="77777777" w:rsidR="00EB5CEC" w:rsidRPr="00EB5CEC" w:rsidRDefault="00EB5CEC" w:rsidP="00EB5CEC">
      <w:pPr>
        <w:rPr>
          <w:sz w:val="22"/>
          <w:szCs w:val="22"/>
        </w:rPr>
      </w:pPr>
    </w:p>
    <w:p w14:paraId="34EC4F7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7. What is a bottleneck link in a network path?</w:t>
      </w:r>
    </w:p>
    <w:p w14:paraId="68B1A06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link with the highest bandwidth</w:t>
      </w:r>
    </w:p>
    <w:p w14:paraId="0163B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b) The link with the lowest reliability</w:t>
      </w:r>
    </w:p>
    <w:p w14:paraId="68C7FC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link that constrains the end-to-end throughput</w:t>
      </w:r>
    </w:p>
    <w:p w14:paraId="5B1CD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link with the highest propagation delay</w:t>
      </w:r>
    </w:p>
    <w:p w14:paraId="7D969BDC" w14:textId="77777777" w:rsidR="00EB5CEC" w:rsidRPr="00EB5CEC" w:rsidRDefault="00EB5CEC" w:rsidP="00EB5CEC">
      <w:pPr>
        <w:rPr>
          <w:sz w:val="22"/>
          <w:szCs w:val="22"/>
        </w:rPr>
      </w:pPr>
    </w:p>
    <w:p w14:paraId="15E6360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The link that constrains the end-to-end throughput</w:t>
      </w:r>
    </w:p>
    <w:p w14:paraId="3BB405DC" w14:textId="77777777" w:rsidR="00EB5CEC" w:rsidRPr="00EB5CEC" w:rsidRDefault="00EB5CEC" w:rsidP="00EB5CEC">
      <w:pPr>
        <w:rPr>
          <w:sz w:val="22"/>
          <w:szCs w:val="22"/>
        </w:rPr>
      </w:pPr>
    </w:p>
    <w:p w14:paraId="045195C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8. Which of the following is NOT a common security threat in networks?</w:t>
      </w:r>
    </w:p>
    <w:p w14:paraId="48EC9AE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acket sniffing</w:t>
      </w:r>
    </w:p>
    <w:p w14:paraId="37FEBFE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IP spoofing</w:t>
      </w:r>
    </w:p>
    <w:p w14:paraId="43148E5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Denial of Service (DoS) attacks</w:t>
      </w:r>
    </w:p>
    <w:p w14:paraId="06A51A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Packet acceleration</w:t>
      </w:r>
    </w:p>
    <w:p w14:paraId="06E5A0B9" w14:textId="77777777" w:rsidR="00EB5CEC" w:rsidRPr="00EB5CEC" w:rsidRDefault="00EB5CEC" w:rsidP="00EB5CEC">
      <w:pPr>
        <w:rPr>
          <w:sz w:val="22"/>
          <w:szCs w:val="22"/>
        </w:rPr>
      </w:pPr>
    </w:p>
    <w:p w14:paraId="3253829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Packet acceleration</w:t>
      </w:r>
    </w:p>
    <w:p w14:paraId="48C4D8B4" w14:textId="77777777" w:rsidR="00EB5CEC" w:rsidRPr="00EB5CEC" w:rsidRDefault="00EB5CEC" w:rsidP="00EB5CEC">
      <w:pPr>
        <w:rPr>
          <w:sz w:val="22"/>
          <w:szCs w:val="22"/>
        </w:rPr>
      </w:pPr>
    </w:p>
    <w:p w14:paraId="42BA5E0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29. What is the purpose of a firewall in network security?</w:t>
      </w:r>
    </w:p>
    <w:p w14:paraId="02B667A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all network traffic</w:t>
      </w:r>
    </w:p>
    <w:p w14:paraId="2AB2FFC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filter incoming and outgoing packets based on defined rules</w:t>
      </w:r>
    </w:p>
    <w:p w14:paraId="300A6EA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increase network bandwidth</w:t>
      </w:r>
    </w:p>
    <w:p w14:paraId="1B43B77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compress data for faster transmission</w:t>
      </w:r>
    </w:p>
    <w:p w14:paraId="0FE30071" w14:textId="77777777" w:rsidR="00EB5CEC" w:rsidRPr="00EB5CEC" w:rsidRDefault="00EB5CEC" w:rsidP="00EB5CEC">
      <w:pPr>
        <w:rPr>
          <w:sz w:val="22"/>
          <w:szCs w:val="22"/>
        </w:rPr>
      </w:pPr>
    </w:p>
    <w:p w14:paraId="1294B43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o filter incoming and outgoing packets based on defined rules</w:t>
      </w:r>
    </w:p>
    <w:p w14:paraId="6DD24831" w14:textId="77777777" w:rsidR="00EB5CEC" w:rsidRPr="00EB5CEC" w:rsidRDefault="00EB5CEC" w:rsidP="00EB5CEC">
      <w:pPr>
        <w:rPr>
          <w:sz w:val="22"/>
          <w:szCs w:val="22"/>
        </w:rPr>
      </w:pPr>
    </w:p>
    <w:p w14:paraId="3728721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0. How many layers are in the Internet protocol stack?</w:t>
      </w:r>
    </w:p>
    <w:p w14:paraId="25ACD02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3</w:t>
      </w:r>
    </w:p>
    <w:p w14:paraId="71BABADD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4</w:t>
      </w:r>
    </w:p>
    <w:p w14:paraId="239FA7C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5</w:t>
      </w:r>
    </w:p>
    <w:p w14:paraId="3EF50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7</w:t>
      </w:r>
    </w:p>
    <w:p w14:paraId="59E04C92" w14:textId="77777777" w:rsidR="00EB5CEC" w:rsidRPr="00EB5CEC" w:rsidRDefault="00EB5CEC" w:rsidP="00EB5CEC">
      <w:pPr>
        <w:rPr>
          <w:sz w:val="22"/>
          <w:szCs w:val="22"/>
        </w:rPr>
      </w:pPr>
    </w:p>
    <w:p w14:paraId="0CE6686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5</w:t>
      </w:r>
    </w:p>
    <w:p w14:paraId="7E406925" w14:textId="77777777" w:rsidR="00EB5CEC" w:rsidRPr="00EB5CEC" w:rsidRDefault="00EB5CEC" w:rsidP="00EB5CEC">
      <w:pPr>
        <w:rPr>
          <w:sz w:val="22"/>
          <w:szCs w:val="22"/>
        </w:rPr>
      </w:pPr>
    </w:p>
    <w:p w14:paraId="080EAAF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31. Which layer is responsible for routing datagrams from source to destination?</w:t>
      </w:r>
    </w:p>
    <w:p w14:paraId="35C105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Application layer</w:t>
      </w:r>
    </w:p>
    <w:p w14:paraId="48FD7F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ransport layer</w:t>
      </w:r>
    </w:p>
    <w:p w14:paraId="4015314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Network layer</w:t>
      </w:r>
    </w:p>
    <w:p w14:paraId="0811489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Link layer</w:t>
      </w:r>
    </w:p>
    <w:p w14:paraId="1A19A43E" w14:textId="77777777" w:rsidR="00EB5CEC" w:rsidRPr="00EB5CEC" w:rsidRDefault="00EB5CEC" w:rsidP="00EB5CEC">
      <w:pPr>
        <w:rPr>
          <w:sz w:val="22"/>
          <w:szCs w:val="22"/>
        </w:rPr>
      </w:pPr>
    </w:p>
    <w:p w14:paraId="64BE8F8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Network layer</w:t>
      </w:r>
    </w:p>
    <w:p w14:paraId="7D94FFF0" w14:textId="77777777" w:rsidR="00EB5CEC" w:rsidRPr="00EB5CEC" w:rsidRDefault="00EB5CEC" w:rsidP="00EB5CEC">
      <w:pPr>
        <w:rPr>
          <w:sz w:val="22"/>
          <w:szCs w:val="22"/>
        </w:rPr>
      </w:pPr>
    </w:p>
    <w:p w14:paraId="582B887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2. What is encapsulation in the context of network protocols?</w:t>
      </w:r>
    </w:p>
    <w:p w14:paraId="191FBEE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he process of encrypting data for secure transmission</w:t>
      </w:r>
    </w:p>
    <w:p w14:paraId="71EBBD8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he addition of header information by each protocol layer</w:t>
      </w:r>
    </w:p>
    <w:p w14:paraId="7BD27F1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he compression of data to reduce transmission time</w:t>
      </w:r>
    </w:p>
    <w:p w14:paraId="5562853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he fragmentation of large packets into smaller ones</w:t>
      </w:r>
    </w:p>
    <w:p w14:paraId="3F9DBCE4" w14:textId="77777777" w:rsidR="00EB5CEC" w:rsidRPr="00EB5CEC" w:rsidRDefault="00EB5CEC" w:rsidP="00EB5CEC">
      <w:pPr>
        <w:rPr>
          <w:sz w:val="22"/>
          <w:szCs w:val="22"/>
        </w:rPr>
      </w:pPr>
    </w:p>
    <w:p w14:paraId="216440D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The addition of header information by each protocol layer</w:t>
      </w:r>
    </w:p>
    <w:p w14:paraId="1E18FD15" w14:textId="77777777" w:rsidR="00EB5CEC" w:rsidRPr="00EB5CEC" w:rsidRDefault="00EB5CEC" w:rsidP="00EB5CEC">
      <w:pPr>
        <w:rPr>
          <w:sz w:val="22"/>
          <w:szCs w:val="22"/>
        </w:rPr>
      </w:pPr>
    </w:p>
    <w:p w14:paraId="3FB1DB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3. Which of the following is NOT a principle of Cerf and Kahn's internetworking?</w:t>
      </w:r>
    </w:p>
    <w:p w14:paraId="25334C2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Minimalism</w:t>
      </w:r>
    </w:p>
    <w:p w14:paraId="3BFD747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Autonomy</w:t>
      </w:r>
    </w:p>
    <w:p w14:paraId="056912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Best-effort service model</w:t>
      </w:r>
    </w:p>
    <w:p w14:paraId="2AE6785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Centralized control</w:t>
      </w:r>
    </w:p>
    <w:p w14:paraId="66A409A8" w14:textId="77777777" w:rsidR="00EB5CEC" w:rsidRPr="00EB5CEC" w:rsidRDefault="00EB5CEC" w:rsidP="00EB5CEC">
      <w:pPr>
        <w:rPr>
          <w:sz w:val="22"/>
          <w:szCs w:val="22"/>
        </w:rPr>
      </w:pPr>
    </w:p>
    <w:p w14:paraId="3E1360A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d) Centralized control</w:t>
      </w:r>
    </w:p>
    <w:p w14:paraId="086EB7DD" w14:textId="77777777" w:rsidR="00EB5CEC" w:rsidRPr="00EB5CEC" w:rsidRDefault="00EB5CEC" w:rsidP="00EB5CEC">
      <w:pPr>
        <w:rPr>
          <w:sz w:val="22"/>
          <w:szCs w:val="22"/>
        </w:rPr>
      </w:pPr>
    </w:p>
    <w:p w14:paraId="1A9055A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4. When was TCP/IP deployed?</w:t>
      </w:r>
    </w:p>
    <w:p w14:paraId="2E33B72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69</w:t>
      </w:r>
    </w:p>
    <w:p w14:paraId="110501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1974</w:t>
      </w:r>
    </w:p>
    <w:p w14:paraId="08295B8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1983</w:t>
      </w:r>
    </w:p>
    <w:p w14:paraId="35A98BC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1991</w:t>
      </w:r>
    </w:p>
    <w:p w14:paraId="44655366" w14:textId="77777777" w:rsidR="00EB5CEC" w:rsidRPr="00EB5CEC" w:rsidRDefault="00EB5CEC" w:rsidP="00EB5CEC">
      <w:pPr>
        <w:rPr>
          <w:sz w:val="22"/>
          <w:szCs w:val="22"/>
        </w:rPr>
      </w:pPr>
    </w:p>
    <w:p w14:paraId="7E3D49A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Answer: c) 1983</w:t>
      </w:r>
    </w:p>
    <w:p w14:paraId="10400841" w14:textId="77777777" w:rsidR="00EB5CEC" w:rsidRPr="00EB5CEC" w:rsidRDefault="00EB5CEC" w:rsidP="00EB5CEC">
      <w:pPr>
        <w:rPr>
          <w:sz w:val="22"/>
          <w:szCs w:val="22"/>
        </w:rPr>
      </w:pPr>
    </w:p>
    <w:p w14:paraId="0389651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5. What does HTML stand for?</w:t>
      </w:r>
    </w:p>
    <w:p w14:paraId="48F784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Hypertext Markup Language</w:t>
      </w:r>
    </w:p>
    <w:p w14:paraId="5A9CA9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High-Level Text Management Language</w:t>
      </w:r>
    </w:p>
    <w:p w14:paraId="471D11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Hyperlink and Text Manipulation Language</w:t>
      </w:r>
    </w:p>
    <w:p w14:paraId="4134E68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ost Transfer Markup Language</w:t>
      </w:r>
    </w:p>
    <w:p w14:paraId="257C2454" w14:textId="77777777" w:rsidR="00EB5CEC" w:rsidRPr="00EB5CEC" w:rsidRDefault="00EB5CEC" w:rsidP="00EB5CEC">
      <w:pPr>
        <w:rPr>
          <w:sz w:val="22"/>
          <w:szCs w:val="22"/>
        </w:rPr>
      </w:pPr>
    </w:p>
    <w:p w14:paraId="268A843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a) Hypertext Markup Language</w:t>
      </w:r>
    </w:p>
    <w:p w14:paraId="2AFEA8FE" w14:textId="77777777" w:rsidR="00EB5CEC" w:rsidRPr="00EB5CEC" w:rsidRDefault="00EB5CEC" w:rsidP="00EB5CEC">
      <w:pPr>
        <w:rPr>
          <w:sz w:val="22"/>
          <w:szCs w:val="22"/>
        </w:rPr>
      </w:pPr>
    </w:p>
    <w:p w14:paraId="06A5D38C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6. When was the concept of software-defined networking (SDN) introduced?</w:t>
      </w:r>
    </w:p>
    <w:p w14:paraId="22B148F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1990</w:t>
      </w:r>
    </w:p>
    <w:p w14:paraId="06494B4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2000</w:t>
      </w:r>
    </w:p>
    <w:p w14:paraId="44D8CB70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2008</w:t>
      </w:r>
    </w:p>
    <w:p w14:paraId="4C0164D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2015</w:t>
      </w:r>
    </w:p>
    <w:p w14:paraId="6C85C406" w14:textId="77777777" w:rsidR="00EB5CEC" w:rsidRPr="00EB5CEC" w:rsidRDefault="00EB5CEC" w:rsidP="00EB5CEC">
      <w:pPr>
        <w:rPr>
          <w:sz w:val="22"/>
          <w:szCs w:val="22"/>
        </w:rPr>
      </w:pPr>
    </w:p>
    <w:p w14:paraId="62BDFE0F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2008</w:t>
      </w:r>
    </w:p>
    <w:p w14:paraId="2DC8643C" w14:textId="77777777" w:rsidR="00EB5CEC" w:rsidRPr="00EB5CEC" w:rsidRDefault="00EB5CEC" w:rsidP="00EB5CEC">
      <w:pPr>
        <w:rPr>
          <w:sz w:val="22"/>
          <w:szCs w:val="22"/>
        </w:rPr>
      </w:pPr>
    </w:p>
    <w:p w14:paraId="7BBA2304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7. What is the primary function of the transport layer in the Internet protocol stack?</w:t>
      </w:r>
    </w:p>
    <w:p w14:paraId="2EDE4CC3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outing packets between networks</w:t>
      </w:r>
    </w:p>
    <w:p w14:paraId="2133958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Providing process-to-process data transfer</w:t>
      </w:r>
    </w:p>
    <w:p w14:paraId="52FB4656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Managing physical connections</w:t>
      </w:r>
    </w:p>
    <w:p w14:paraId="0CC62E3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Handling application-specific protocols</w:t>
      </w:r>
    </w:p>
    <w:p w14:paraId="29E850DF" w14:textId="77777777" w:rsidR="00EB5CEC" w:rsidRPr="00EB5CEC" w:rsidRDefault="00EB5CEC" w:rsidP="00EB5CEC">
      <w:pPr>
        <w:rPr>
          <w:sz w:val="22"/>
          <w:szCs w:val="22"/>
        </w:rPr>
      </w:pPr>
    </w:p>
    <w:p w14:paraId="507340C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b) Providing process-to-process data transfer</w:t>
      </w:r>
    </w:p>
    <w:p w14:paraId="7088A386" w14:textId="77777777" w:rsidR="00EB5CEC" w:rsidRPr="00EB5CEC" w:rsidRDefault="00EB5CEC" w:rsidP="00EB5CEC">
      <w:pPr>
        <w:rPr>
          <w:sz w:val="22"/>
          <w:szCs w:val="22"/>
        </w:rPr>
      </w:pPr>
    </w:p>
    <w:p w14:paraId="44F6435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8. Which of the following is NOT a characteristic of packet switching?</w:t>
      </w:r>
    </w:p>
    <w:p w14:paraId="36823D9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Resource sharing</w:t>
      </w:r>
    </w:p>
    <w:p w14:paraId="3D81B3A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Simplicity</w:t>
      </w:r>
    </w:p>
    <w:p w14:paraId="33D5F9CA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Guaranteed performance</w:t>
      </w:r>
    </w:p>
    <w:p w14:paraId="32DC985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lastRenderedPageBreak/>
        <w:t>d) No call setup</w:t>
      </w:r>
    </w:p>
    <w:p w14:paraId="53CD3944" w14:textId="77777777" w:rsidR="00EB5CEC" w:rsidRPr="00EB5CEC" w:rsidRDefault="00EB5CEC" w:rsidP="00EB5CEC">
      <w:pPr>
        <w:rPr>
          <w:sz w:val="22"/>
          <w:szCs w:val="22"/>
        </w:rPr>
      </w:pPr>
    </w:p>
    <w:p w14:paraId="031AC29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Guaranteed performance</w:t>
      </w:r>
    </w:p>
    <w:p w14:paraId="34A8E3DE" w14:textId="77777777" w:rsidR="00EB5CEC" w:rsidRPr="00EB5CEC" w:rsidRDefault="00EB5CEC" w:rsidP="00EB5CEC">
      <w:pPr>
        <w:rPr>
          <w:sz w:val="22"/>
          <w:szCs w:val="22"/>
        </w:rPr>
      </w:pPr>
    </w:p>
    <w:p w14:paraId="4E3A858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39. What is the purpose of the DNS in the Internet?</w:t>
      </w:r>
    </w:p>
    <w:p w14:paraId="362180A2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To encrypt data transmissions</w:t>
      </w:r>
    </w:p>
    <w:p w14:paraId="3E50929B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To compress data for efficient transfer</w:t>
      </w:r>
    </w:p>
    <w:p w14:paraId="3415104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To translate domain names to IP addresses</w:t>
      </w:r>
    </w:p>
    <w:p w14:paraId="271EA167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To manage network congestion</w:t>
      </w:r>
    </w:p>
    <w:p w14:paraId="5D22C0F0" w14:textId="77777777" w:rsidR="00EB5CEC" w:rsidRPr="00EB5CEC" w:rsidRDefault="00EB5CEC" w:rsidP="00EB5CEC">
      <w:pPr>
        <w:rPr>
          <w:sz w:val="22"/>
          <w:szCs w:val="22"/>
        </w:rPr>
      </w:pPr>
    </w:p>
    <w:p w14:paraId="19508CD5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To translate domain names to IP addresses</w:t>
      </w:r>
    </w:p>
    <w:p w14:paraId="42379275" w14:textId="77777777" w:rsidR="00EB5CEC" w:rsidRPr="00EB5CEC" w:rsidRDefault="00EB5CEC" w:rsidP="00EB5CEC">
      <w:pPr>
        <w:rPr>
          <w:sz w:val="22"/>
          <w:szCs w:val="22"/>
        </w:rPr>
      </w:pPr>
    </w:p>
    <w:p w14:paraId="68FA6C7E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40. Which layer of the OSI model is not present in the Internet protocol stack?</w:t>
      </w:r>
    </w:p>
    <w:p w14:paraId="6A20FD6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) Physical layer</w:t>
      </w:r>
    </w:p>
    <w:p w14:paraId="0EA569C1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b) Network layer</w:t>
      </w:r>
    </w:p>
    <w:p w14:paraId="7AD6B9B9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c) Session layer</w:t>
      </w:r>
    </w:p>
    <w:p w14:paraId="1A9FD948" w14:textId="77777777" w:rsidR="00EB5CEC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d) Application layer</w:t>
      </w:r>
    </w:p>
    <w:p w14:paraId="015F685E" w14:textId="77777777" w:rsidR="00EB5CEC" w:rsidRPr="00EB5CEC" w:rsidRDefault="00EB5CEC" w:rsidP="00EB5CEC">
      <w:pPr>
        <w:rPr>
          <w:sz w:val="22"/>
          <w:szCs w:val="22"/>
        </w:rPr>
      </w:pPr>
    </w:p>
    <w:p w14:paraId="34F453D0" w14:textId="2D8D55F5" w:rsidR="002F2543" w:rsidRPr="00EB5CEC" w:rsidRDefault="00EB5CEC" w:rsidP="00EB5CEC">
      <w:pPr>
        <w:rPr>
          <w:sz w:val="22"/>
          <w:szCs w:val="22"/>
        </w:rPr>
      </w:pPr>
      <w:r w:rsidRPr="00EB5CEC">
        <w:rPr>
          <w:sz w:val="22"/>
          <w:szCs w:val="22"/>
        </w:rPr>
        <w:t>Answer: c) Session layer</w:t>
      </w:r>
    </w:p>
    <w:sectPr w:rsidR="002F2543" w:rsidRPr="00EB5CEC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507CB" w14:textId="77777777" w:rsidR="00B8474A" w:rsidRDefault="00B8474A" w:rsidP="00E12341">
      <w:pPr>
        <w:spacing w:after="0" w:line="240" w:lineRule="auto"/>
      </w:pPr>
      <w:r>
        <w:separator/>
      </w:r>
    </w:p>
  </w:endnote>
  <w:endnote w:type="continuationSeparator" w:id="0">
    <w:p w14:paraId="4F84F0CD" w14:textId="77777777" w:rsidR="00B8474A" w:rsidRDefault="00B8474A" w:rsidP="00E123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1B9564" w14:textId="77777777" w:rsidR="00B8474A" w:rsidRDefault="00B8474A" w:rsidP="00E12341">
      <w:pPr>
        <w:spacing w:after="0" w:line="240" w:lineRule="auto"/>
      </w:pPr>
      <w:r>
        <w:separator/>
      </w:r>
    </w:p>
  </w:footnote>
  <w:footnote w:type="continuationSeparator" w:id="0">
    <w:p w14:paraId="2DF97CB0" w14:textId="77777777" w:rsidR="00B8474A" w:rsidRDefault="00B8474A" w:rsidP="00E123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3EB40" w14:textId="64E6CB43" w:rsidR="00E12341" w:rsidRDefault="00E1234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510C80C" wp14:editId="2C56C64C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45895141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907F55" w14:textId="7E71D2AA" w:rsidR="00E12341" w:rsidRPr="00E12341" w:rsidRDefault="00E12341" w:rsidP="00E1234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234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510C80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C907F55" w14:textId="7E71D2AA" w:rsidR="00E12341" w:rsidRPr="00E12341" w:rsidRDefault="00E12341" w:rsidP="00E1234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2341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8C042" w14:textId="23D43FC7" w:rsidR="00E12341" w:rsidRDefault="00E1234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09F7369" wp14:editId="1D51E46B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116631390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D7AC3D" w14:textId="05F790EE" w:rsidR="00E12341" w:rsidRPr="00E12341" w:rsidRDefault="00E12341" w:rsidP="00E1234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234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9F736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6DD7AC3D" w14:textId="05F790EE" w:rsidR="00E12341" w:rsidRPr="00E12341" w:rsidRDefault="00E12341" w:rsidP="00E1234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2341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68388B" w14:textId="0CBBBA48" w:rsidR="00E12341" w:rsidRDefault="00E1234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8E61C4C" wp14:editId="5FCB469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73300142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C90C08" w14:textId="59DF6D51" w:rsidR="00E12341" w:rsidRPr="00E12341" w:rsidRDefault="00E12341" w:rsidP="00E1234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E1234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E61C4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36C90C08" w14:textId="59DF6D51" w:rsidR="00E12341" w:rsidRPr="00E12341" w:rsidRDefault="00E12341" w:rsidP="00E1234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E12341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AUAzcV8TiwAAAA="/>
  </w:docVars>
  <w:rsids>
    <w:rsidRoot w:val="00440EBF"/>
    <w:rsid w:val="002F2543"/>
    <w:rsid w:val="0032450C"/>
    <w:rsid w:val="00440EBF"/>
    <w:rsid w:val="00511ABA"/>
    <w:rsid w:val="00B8474A"/>
    <w:rsid w:val="00E12341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23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3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281</Words>
  <Characters>7305</Characters>
  <Application>Microsoft Office Word</Application>
  <DocSecurity>0</DocSecurity>
  <Lines>60</Lines>
  <Paragraphs>17</Paragraphs>
  <ScaleCrop>false</ScaleCrop>
  <Company/>
  <LinksUpToDate>false</LinksUpToDate>
  <CharactersWithSpaces>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3:52:00Z</dcterms:created>
  <dcterms:modified xsi:type="dcterms:W3CDTF">2024-10-0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bb0b6d0,68103ee5,7e293b5e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